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055BF" w14:textId="77777777" w:rsidR="0002420A" w:rsidRDefault="0002420A" w:rsidP="004456C1">
      <w:pPr>
        <w:shd w:val="clear" w:color="auto" w:fill="FFFFFF"/>
        <w:spacing w:after="0" w:line="383" w:lineRule="atLeast"/>
        <w:jc w:val="center"/>
        <w:textAlignment w:val="baseline"/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</w:pPr>
      <w:r>
        <w:rPr>
          <w:b/>
          <w:noProof/>
          <w:sz w:val="28"/>
          <w:szCs w:val="28"/>
          <w:lang w:val="en-ZW" w:eastAsia="en-ZW"/>
        </w:rPr>
        <w:drawing>
          <wp:inline distT="0" distB="0" distL="0" distR="0" wp14:anchorId="7470758A" wp14:editId="195A145D">
            <wp:extent cx="967740" cy="1026035"/>
            <wp:effectExtent l="0" t="0" r="3810" b="3175"/>
            <wp:docPr id="1" name="Picture 1" descr="C:\Users\User\AppData\Local\Microsoft\Windows\INetCache\Content.Word\logo_green_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AppData\Local\Microsoft\Windows\INetCache\Content.Word\logo_green_me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369" cy="1054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62FAB" w14:textId="73168064" w:rsidR="00C66F66" w:rsidRDefault="004456C1" w:rsidP="0066074A">
      <w:pPr>
        <w:shd w:val="clear" w:color="auto" w:fill="FFFFFF"/>
        <w:spacing w:after="0" w:line="383" w:lineRule="atLeast"/>
        <w:jc w:val="center"/>
        <w:textAlignment w:val="baseline"/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</w:pPr>
      <w:r w:rsidRPr="00483CBC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>APPLICATION FORM</w:t>
      </w:r>
      <w:r w:rsidR="00C77323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 xml:space="preserve"> 20</w:t>
      </w:r>
      <w:r w:rsidR="002523EC">
        <w:rPr>
          <w:rFonts w:eastAsia="Times New Roman" w:cs="Helvetica"/>
          <w:b/>
          <w:color w:val="353535"/>
          <w:sz w:val="28"/>
          <w:szCs w:val="28"/>
          <w:u w:val="single"/>
          <w:lang w:eastAsia="en-ZA"/>
        </w:rPr>
        <w:t>20</w:t>
      </w:r>
    </w:p>
    <w:p w14:paraId="32DF7E33" w14:textId="77777777" w:rsidR="0066074A" w:rsidRPr="00A85CDA" w:rsidRDefault="0066074A" w:rsidP="0066074A">
      <w:pPr>
        <w:shd w:val="clear" w:color="auto" w:fill="FFFFFF"/>
        <w:spacing w:after="0" w:line="383" w:lineRule="atLeast"/>
        <w:jc w:val="center"/>
        <w:textAlignment w:val="baseline"/>
        <w:rPr>
          <w:rFonts w:eastAsia="Times New Roman" w:cs="Helvetica"/>
          <w:b/>
          <w:color w:val="353535"/>
          <w:sz w:val="4"/>
          <w:szCs w:val="4"/>
          <w:u w:val="single"/>
          <w:lang w:eastAsia="en-ZA"/>
        </w:rPr>
      </w:pPr>
    </w:p>
    <w:p w14:paraId="42F94484" w14:textId="77777777" w:rsidR="00C66F66" w:rsidRPr="004456C1" w:rsidRDefault="00C66F66" w:rsidP="00C66F66">
      <w:pPr>
        <w:pBdr>
          <w:bottom w:val="single" w:sz="6" w:space="1" w:color="auto"/>
        </w:pBdr>
        <w:spacing w:after="0" w:line="240" w:lineRule="auto"/>
        <w:jc w:val="center"/>
        <w:rPr>
          <w:rFonts w:eastAsia="Times New Roman" w:cs="Arial"/>
          <w:vanish/>
          <w:lang w:eastAsia="en-ZA"/>
        </w:rPr>
      </w:pPr>
      <w:r w:rsidRPr="004456C1">
        <w:rPr>
          <w:rFonts w:eastAsia="Times New Roman" w:cs="Arial"/>
          <w:vanish/>
          <w:lang w:eastAsia="en-ZA"/>
        </w:rPr>
        <w:t>Top of Form</w:t>
      </w:r>
    </w:p>
    <w:p w14:paraId="6FC65B8F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 xml:space="preserve">Full names: </w:t>
      </w:r>
    </w:p>
    <w:p w14:paraId="27B37476" w14:textId="57C0BDE2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Email Address</w:t>
      </w:r>
      <w:r w:rsidR="004456C1">
        <w:rPr>
          <w:rFonts w:eastAsia="Times New Roman" w:cs="Helvetica"/>
          <w:color w:val="353535"/>
          <w:lang w:val="en" w:eastAsia="en-ZA"/>
        </w:rPr>
        <w:t>:</w:t>
      </w:r>
    </w:p>
    <w:p w14:paraId="18415E78" w14:textId="14B5F014" w:rsidR="005D28F3" w:rsidRPr="005D28F3" w:rsidRDefault="005D28F3" w:rsidP="00C66F66">
      <w:pPr>
        <w:spacing w:after="0" w:line="383" w:lineRule="atLeast"/>
        <w:textAlignment w:val="baseline"/>
        <w:rPr>
          <w:rFonts w:eastAsia="Times New Roman" w:cs="Helvetica"/>
          <w:lang w:val="en" w:eastAsia="en-ZA"/>
        </w:rPr>
      </w:pPr>
      <w:r w:rsidRPr="002523EC">
        <w:rPr>
          <w:rFonts w:eastAsia="Times New Roman" w:cs="Helvetica"/>
          <w:bdr w:val="none" w:sz="0" w:space="0" w:color="auto" w:frame="1"/>
          <w:lang w:val="en" w:eastAsia="en-ZA"/>
        </w:rPr>
        <w:t>Contact:</w:t>
      </w:r>
    </w:p>
    <w:p w14:paraId="2A87A1EB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Physical Address</w:t>
      </w:r>
      <w:r w:rsidR="004456C1">
        <w:rPr>
          <w:rFonts w:eastAsia="Times New Roman" w:cs="Helvetica"/>
          <w:color w:val="353535"/>
          <w:lang w:val="en" w:eastAsia="en-ZA"/>
        </w:rPr>
        <w:t>: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305B800D" w14:textId="77777777" w:rsidR="0066074A" w:rsidRPr="00A85CDA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Date of Birth:</w:t>
      </w:r>
      <w:r w:rsidR="00BC2614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</w:t>
      </w:r>
    </w:p>
    <w:p w14:paraId="1E3BFC56" w14:textId="140F4878" w:rsidR="00C66F66" w:rsidRPr="004456C1" w:rsidRDefault="00C66F66" w:rsidP="00577EB6">
      <w:pPr>
        <w:spacing w:after="0" w:line="383" w:lineRule="atLeast"/>
        <w:textAlignment w:val="baseline"/>
        <w:rPr>
          <w:rFonts w:eastAsia="Times New Roman" w:cs="Helvetica"/>
          <w:lang w:val="en" w:eastAsia="en-ZA"/>
        </w:rPr>
      </w:pPr>
      <w:r w:rsidRPr="004456C1"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Please provide a summary of your yoga history:</w:t>
      </w:r>
    </w:p>
    <w:p w14:paraId="7E4C220A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Overview</w:t>
      </w:r>
      <w:r w:rsidR="004456C1">
        <w:rPr>
          <w:rFonts w:eastAsia="Times New Roman" w:cs="Helvetica"/>
          <w:color w:val="353535"/>
          <w:lang w:val="en" w:eastAsia="en-ZA"/>
        </w:rPr>
        <w:t>: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49C2DFAE" w14:textId="77777777" w:rsidR="00C66F66" w:rsidRPr="004456C1" w:rsidRDefault="00A919F0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What style of</w:t>
      </w:r>
      <w:r w:rsidR="00C66F66" w:rsidRPr="004456C1">
        <w:rPr>
          <w:rFonts w:eastAsia="Times New Roman" w:cs="Helvetica"/>
          <w:color w:val="353535"/>
          <w:lang w:val="en" w:eastAsia="en-ZA"/>
        </w:rPr>
        <w:t xml:space="preserve"> yoga do you </w:t>
      </w:r>
      <w:r w:rsidR="004456C1" w:rsidRPr="004456C1">
        <w:rPr>
          <w:rFonts w:eastAsia="Times New Roman" w:cs="Helvetica"/>
          <w:color w:val="353535"/>
          <w:lang w:val="en" w:eastAsia="en-ZA"/>
        </w:rPr>
        <w:t>practice?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540BEE67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 xml:space="preserve">Do you have a </w:t>
      </w:r>
      <w:r w:rsidR="004456C1" w:rsidRPr="004456C1">
        <w:rPr>
          <w:rFonts w:eastAsia="Times New Roman" w:cs="Helvetica"/>
          <w:color w:val="353535"/>
          <w:lang w:val="en" w:eastAsia="en-ZA"/>
        </w:rPr>
        <w:t>self-practice?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68C5B73D" w14:textId="77777777" w:rsidR="00BC2614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If so, what does it consist of?</w:t>
      </w:r>
      <w:r w:rsidR="00BC2614">
        <w:rPr>
          <w:rFonts w:eastAsia="Times New Roman" w:cs="Helvetica"/>
          <w:color w:val="353535"/>
          <w:lang w:val="en" w:eastAsia="en-ZA"/>
        </w:rPr>
        <w:t xml:space="preserve"> </w:t>
      </w:r>
    </w:p>
    <w:p w14:paraId="0413867E" w14:textId="77777777" w:rsidR="00C66F66" w:rsidRPr="004456C1" w:rsidRDefault="00C66F66" w:rsidP="00577EB6">
      <w:pPr>
        <w:spacing w:after="0" w:line="383" w:lineRule="atLeast"/>
        <w:textAlignment w:val="baseline"/>
        <w:rPr>
          <w:rFonts w:eastAsia="Times New Roman" w:cs="Helvetica"/>
          <w:lang w:val="en" w:eastAsia="en-ZA"/>
        </w:rPr>
      </w:pPr>
      <w:r w:rsidRPr="004456C1"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C</w:t>
      </w:r>
      <w:r w:rsidR="004456C1" w:rsidRPr="004456C1"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an you do the following asanas (postures)?</w:t>
      </w:r>
    </w:p>
    <w:p w14:paraId="7C1B2F64" w14:textId="77777777" w:rsidR="00C66F66" w:rsidRPr="004456C1" w:rsidRDefault="003F2EDA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rdh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</w:t>
      </w: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Chandrasana</w:t>
      </w:r>
      <w:proofErr w:type="spellEnd"/>
      <w:r w:rsid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="004456C1" w:rsidRPr="004456C1">
        <w:rPr>
          <w:rFonts w:eastAsia="Times New Roman" w:cs="Helvetica"/>
          <w:color w:val="353535"/>
          <w:lang w:val="en" w:eastAsia="en-ZA"/>
        </w:rPr>
        <w:t xml:space="preserve"> </w:t>
      </w:r>
      <w:r w:rsidR="004456C1">
        <w:rPr>
          <w:rFonts w:eastAsia="Times New Roman" w:cs="Helvetica"/>
          <w:color w:val="353535"/>
          <w:lang w:val="en" w:eastAsia="en-ZA"/>
        </w:rPr>
        <w:t>Half moon</w:t>
      </w:r>
    </w:p>
    <w:p w14:paraId="39F60232" w14:textId="10DB4739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2FCBF6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2" type="#_x0000_t75" style="width:18pt;height:15.6pt" o:ole="">
            <v:imagedata r:id="rId8" o:title=""/>
          </v:shape>
          <w:control r:id="rId9" w:name="DefaultOcxName22" w:shapeid="_x0000_i1082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EBE2CA1">
          <v:shape id="_x0000_i1085" type="#_x0000_t75" style="width:18pt;height:15.6pt" o:ole="">
            <v:imagedata r:id="rId8" o:title=""/>
          </v:shape>
          <w:control r:id="rId10" w:name="DefaultOcxName23" w:shapeid="_x0000_i1085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2DBEFD2D" w14:textId="77777777" w:rsidR="00C66F66" w:rsidRPr="004456C1" w:rsidRDefault="004456C1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Bak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Pr="004456C1">
        <w:rPr>
          <w:rFonts w:eastAsia="Times New Roman" w:cs="Helvetica"/>
          <w:color w:val="353535"/>
          <w:lang w:val="en" w:eastAsia="en-ZA"/>
        </w:rPr>
        <w:t xml:space="preserve"> </w:t>
      </w:r>
      <w:r>
        <w:rPr>
          <w:rFonts w:eastAsia="Times New Roman" w:cs="Helvetica"/>
          <w:color w:val="353535"/>
          <w:lang w:val="en" w:eastAsia="en-ZA"/>
        </w:rPr>
        <w:t>Crane posture</w:t>
      </w:r>
    </w:p>
    <w:p w14:paraId="130365FE" w14:textId="346B73EF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20C2F92D">
          <v:shape id="_x0000_i1088" type="#_x0000_t75" style="width:18pt;height:15.6pt" o:ole="">
            <v:imagedata r:id="rId8" o:title=""/>
          </v:shape>
          <w:control r:id="rId11" w:name="DefaultOcxName24" w:shapeid="_x0000_i1088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72DE0145">
          <v:shape id="_x0000_i1091" type="#_x0000_t75" style="width:18pt;height:15.6pt" o:ole="">
            <v:imagedata r:id="rId8" o:title=""/>
          </v:shape>
          <w:control r:id="rId12" w:name="DefaultOcxName25" w:shapeid="_x0000_i1091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046C6F0F" w14:textId="77777777" w:rsidR="00C66F66" w:rsidRPr="004456C1" w:rsidRDefault="004456C1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Chaturanga </w:t>
      </w: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Dand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="003F2EDA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R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od (low plank)</w:t>
      </w:r>
    </w:p>
    <w:p w14:paraId="4EED4540" w14:textId="6024A425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49E3B0AC">
          <v:shape id="_x0000_i1094" type="#_x0000_t75" style="width:18pt;height:15.6pt" o:ole="">
            <v:imagedata r:id="rId8" o:title=""/>
          </v:shape>
          <w:control r:id="rId13" w:name="DefaultOcxName26" w:shapeid="_x0000_i109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EFD9305">
          <v:shape id="_x0000_i1097" type="#_x0000_t75" style="width:18pt;height:15.6pt" o:ole="">
            <v:imagedata r:id="rId8" o:title=""/>
          </v:shape>
          <w:control r:id="rId14" w:name="DefaultOcxName27" w:shapeid="_x0000_i1097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7F8687EE" w14:textId="77777777" w:rsidR="00C66F66" w:rsidRPr="004456C1" w:rsidRDefault="00A3758B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Padm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="00C66F66"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Full Lotus.</w:t>
      </w:r>
    </w:p>
    <w:p w14:paraId="6719B3F0" w14:textId="281D781F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20FE0D2C">
          <v:shape id="_x0000_i1100" type="#_x0000_t75" style="width:18pt;height:15.6pt" o:ole="">
            <v:imagedata r:id="rId8" o:title=""/>
          </v:shape>
          <w:control r:id="rId15" w:name="DefaultOcxName28" w:shapeid="_x0000_i1100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4D4C091B">
          <v:shape id="_x0000_i1103" type="#_x0000_t75" style="width:18pt;height:15.6pt" o:ole="">
            <v:imagedata r:id="rId8" o:title=""/>
          </v:shape>
          <w:control r:id="rId16" w:name="DefaultOcxName29" w:shapeid="_x0000_i1103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6018EF67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Urdhva</w:t>
      </w:r>
      <w:proofErr w:type="spellEnd"/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</w:t>
      </w:r>
      <w:proofErr w:type="spellStart"/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Dhanura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ana</w:t>
      </w:r>
      <w:proofErr w:type="spellEnd"/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/Backbend, </w:t>
      </w:r>
      <w:r w:rsidR="00A3758B" w:rsidRPr="004456C1">
        <w:rPr>
          <w:rFonts w:eastAsia="Times New Roman" w:cs="Helvetica"/>
          <w:color w:val="353535"/>
          <w:lang w:val="en" w:eastAsia="en-ZA"/>
        </w:rPr>
        <w:t>pushing up from the floor</w:t>
      </w:r>
    </w:p>
    <w:p w14:paraId="37A52DDE" w14:textId="64F7C0B0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79062C85">
          <v:shape id="_x0000_i1106" type="#_x0000_t75" style="width:18pt;height:15.6pt" o:ole="">
            <v:imagedata r:id="rId8" o:title=""/>
          </v:shape>
          <w:control r:id="rId17" w:name="DefaultOcxName30" w:shapeid="_x0000_i1106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7CE6D0BD">
          <v:shape id="_x0000_i1109" type="#_x0000_t75" style="width:18pt;height:15.6pt" o:ole="">
            <v:imagedata r:id="rId8" o:title=""/>
          </v:shape>
          <w:control r:id="rId18" w:name="DefaultOcxName31" w:shapeid="_x0000_i1109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56DD6341" w14:textId="77777777" w:rsidR="00C66F66" w:rsidRPr="004456C1" w:rsidRDefault="00A3758B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Ustr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Pr="00A3758B">
        <w:rPr>
          <w:rFonts w:eastAsia="Times New Roman" w:cs="Helvetica"/>
          <w:color w:val="353535"/>
          <w:lang w:val="en" w:eastAsia="en-ZA"/>
        </w:rPr>
        <w:t xml:space="preserve"> </w:t>
      </w:r>
      <w:r w:rsidRPr="004456C1">
        <w:rPr>
          <w:rFonts w:eastAsia="Times New Roman" w:cs="Helvetica"/>
          <w:color w:val="353535"/>
          <w:lang w:val="en" w:eastAsia="en-ZA"/>
        </w:rPr>
        <w:t>Camel pose</w:t>
      </w:r>
    </w:p>
    <w:p w14:paraId="0635AB01" w14:textId="57852FB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3DE2EE8D">
          <v:shape id="_x0000_i1112" type="#_x0000_t75" style="width:18pt;height:15.6pt" o:ole="">
            <v:imagedata r:id="rId8" o:title=""/>
          </v:shape>
          <w:control r:id="rId19" w:name="DefaultOcxName32" w:shapeid="_x0000_i1112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45E675DB">
          <v:shape id="_x0000_i1115" type="#_x0000_t75" style="width:18pt;height:15.6pt" o:ole="">
            <v:imagedata r:id="rId8" o:title=""/>
          </v:shape>
          <w:control r:id="rId20" w:name="DefaultOcxName33" w:shapeid="_x0000_i1115"/>
        </w:object>
      </w:r>
      <w:r w:rsidR="00A3758B">
        <w:rPr>
          <w:rFonts w:eastAsia="Times New Roman" w:cs="Helvetica"/>
          <w:color w:val="353535"/>
          <w:lang w:val="en" w:eastAsia="en-ZA"/>
        </w:rPr>
        <w:t>No</w:t>
      </w:r>
    </w:p>
    <w:p w14:paraId="53EDF88A" w14:textId="6C0C2805" w:rsidR="00C66F66" w:rsidRPr="004456C1" w:rsidRDefault="003F2EDA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Virabh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d</w:t>
      </w:r>
      <w:r w:rsidR="00CE22CE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r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3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="00A3758B" w:rsidRPr="00A3758B">
        <w:rPr>
          <w:rFonts w:eastAsia="Times New Roman" w:cs="Helvetica"/>
          <w:color w:val="353535"/>
          <w:lang w:val="en" w:eastAsia="en-ZA"/>
        </w:rPr>
        <w:t xml:space="preserve"> </w:t>
      </w:r>
      <w:r w:rsidR="00A3758B">
        <w:rPr>
          <w:rFonts w:eastAsia="Times New Roman" w:cs="Helvetica"/>
          <w:color w:val="353535"/>
          <w:lang w:val="en" w:eastAsia="en-ZA"/>
        </w:rPr>
        <w:t>Warrior 3</w:t>
      </w:r>
    </w:p>
    <w:p w14:paraId="6B64A24B" w14:textId="51A5E410" w:rsidR="00A3758B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35443C35">
          <v:shape id="_x0000_i1118" type="#_x0000_t75" style="width:18pt;height:15.6pt" o:ole="">
            <v:imagedata r:id="rId8" o:title=""/>
          </v:shape>
          <w:control r:id="rId21" w:name="DefaultOcxName34" w:shapeid="_x0000_i1118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15C69B71">
          <v:shape id="_x0000_i1121" type="#_x0000_t75" style="width:18pt;height:15.6pt" o:ole="">
            <v:imagedata r:id="rId8" o:title=""/>
          </v:shape>
          <w:control r:id="rId22" w:name="DefaultOcxName35" w:shapeid="_x0000_i1121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0EB30120" w14:textId="296837B0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ir</w:t>
      </w:r>
      <w:r w:rsidR="00CE22CE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</w:t>
      </w:r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 w:rsidRPr="004456C1">
        <w:rPr>
          <w:rFonts w:eastAsia="Times New Roman" w:cs="Helvetica"/>
          <w:color w:val="353535"/>
          <w:lang w:val="en" w:eastAsia="en-ZA"/>
        </w:rPr>
        <w:t xml:space="preserve"> </w:t>
      </w:r>
      <w:r>
        <w:rPr>
          <w:rFonts w:eastAsia="Times New Roman" w:cs="Helvetica"/>
          <w:color w:val="353535"/>
          <w:lang w:val="en" w:eastAsia="en-ZA"/>
        </w:rPr>
        <w:t>Headstand</w:t>
      </w:r>
    </w:p>
    <w:p w14:paraId="043ECF11" w14:textId="7B734A3B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7F45FDE3">
          <v:shape id="_x0000_i1124" type="#_x0000_t75" style="width:18pt;height:15.6pt" o:ole="">
            <v:imagedata r:id="rId8" o:title=""/>
          </v:shape>
          <w:control r:id="rId23" w:name="DefaultOcxName221" w:shapeid="_x0000_i112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B29E460">
          <v:shape id="_x0000_i1127" type="#_x0000_t75" style="width:18pt;height:15.6pt" o:ole="">
            <v:imagedata r:id="rId8" o:title=""/>
          </v:shape>
          <w:control r:id="rId24" w:name="DefaultOcxName231" w:shapeid="_x0000_i1127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789A799E" w14:textId="77777777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alamb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</w:t>
      </w:r>
      <w:proofErr w:type="spellStart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Sarvangasana</w:t>
      </w:r>
      <w:proofErr w:type="spellEnd"/>
      <w:r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/</w:t>
      </w:r>
      <w:r>
        <w:rPr>
          <w:rFonts w:eastAsia="Times New Roman" w:cs="Helvetica"/>
          <w:color w:val="353535"/>
          <w:lang w:val="en" w:eastAsia="en-ZA"/>
        </w:rPr>
        <w:t xml:space="preserve">Shoulder stand </w:t>
      </w:r>
    </w:p>
    <w:p w14:paraId="59389650" w14:textId="3C2E26DB" w:rsidR="005F7BC7" w:rsidRPr="004456C1" w:rsidRDefault="005F7BC7" w:rsidP="005F7BC7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512B1AE7">
          <v:shape id="_x0000_i1130" type="#_x0000_t75" style="width:18pt;height:15.6pt" o:ole="">
            <v:imagedata r:id="rId8" o:title=""/>
          </v:shape>
          <w:control r:id="rId25" w:name="DefaultOcxName222" w:shapeid="_x0000_i1130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7DB3FC90">
          <v:shape id="_x0000_i1133" type="#_x0000_t75" style="width:18pt;height:15.6pt" o:ole="">
            <v:imagedata r:id="rId8" o:title=""/>
          </v:shape>
          <w:control r:id="rId26" w:name="DefaultOcxName232" w:shapeid="_x0000_i1133"/>
        </w:object>
      </w:r>
      <w:r>
        <w:rPr>
          <w:rFonts w:eastAsia="Times New Roman" w:cs="Helvetica"/>
          <w:color w:val="353535"/>
          <w:lang w:val="en" w:eastAsia="en-ZA"/>
        </w:rPr>
        <w:t>No</w:t>
      </w:r>
    </w:p>
    <w:p w14:paraId="6AEB54E6" w14:textId="77777777" w:rsidR="005F7BC7" w:rsidRDefault="005F7BC7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</w:p>
    <w:p w14:paraId="6124F397" w14:textId="77777777" w:rsidR="00577EB6" w:rsidRDefault="00634008" w:rsidP="00577EB6">
      <w:pPr>
        <w:spacing w:after="0" w:line="383" w:lineRule="atLeast"/>
        <w:textAlignment w:val="baseline"/>
        <w:rPr>
          <w:rFonts w:eastAsia="Times New Roman" w:cs="Helvetica"/>
          <w:b/>
          <w:bCs/>
          <w:color w:val="0000FF"/>
          <w:bdr w:val="none" w:sz="0" w:space="0" w:color="auto" w:frame="1"/>
          <w:lang w:val="en" w:eastAsia="en-ZA"/>
        </w:rPr>
      </w:pPr>
      <w:r>
        <w:rPr>
          <w:rFonts w:eastAsia="Times New Roman" w:cs="Helvetica"/>
          <w:b/>
          <w:bCs/>
          <w:bdr w:val="none" w:sz="0" w:space="0" w:color="auto" w:frame="1"/>
          <w:lang w:val="en" w:eastAsia="en-ZA"/>
        </w:rPr>
        <w:t>Other relevant information:</w:t>
      </w:r>
    </w:p>
    <w:p w14:paraId="61A1C165" w14:textId="77777777" w:rsidR="00C66F66" w:rsidRPr="004456C1" w:rsidRDefault="00C66F66" w:rsidP="00577EB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Do you </w:t>
      </w:r>
      <w:r w:rsidR="00A3758B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have any</w:t>
      </w: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 xml:space="preserve"> injuries?</w:t>
      </w:r>
    </w:p>
    <w:p w14:paraId="15851BDB" w14:textId="02027C20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7CED08AF">
          <v:shape id="_x0000_i1136" type="#_x0000_t75" style="width:18pt;height:15.6pt" o:ole="">
            <v:imagedata r:id="rId8" o:title=""/>
          </v:shape>
          <w:control r:id="rId27" w:name="DefaultOcxName36" w:shapeid="_x0000_i1136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2C7322D4">
          <v:shape id="_x0000_i1139" type="#_x0000_t75" style="width:18pt;height:15.6pt" o:ole="">
            <v:imagedata r:id="rId8" o:title=""/>
          </v:shape>
          <w:control r:id="rId28" w:name="DefaultOcxName37" w:shapeid="_x0000_i1139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2E8A6412" w14:textId="77777777" w:rsidR="00BC2614" w:rsidRDefault="00BC2614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 xml:space="preserve">If yes, specify: </w:t>
      </w:r>
    </w:p>
    <w:p w14:paraId="0E2DD345" w14:textId="77777777" w:rsidR="00FC19AE" w:rsidRDefault="0066074A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Do you have any</w:t>
      </w:r>
      <w:r w:rsidR="00FC19AE">
        <w:rPr>
          <w:rFonts w:eastAsia="Times New Roman" w:cs="Helvetica"/>
          <w:color w:val="353535"/>
          <w:lang w:val="en" w:eastAsia="en-ZA"/>
        </w:rPr>
        <w:t xml:space="preserve"> chronic disease?</w:t>
      </w:r>
    </w:p>
    <w:p w14:paraId="0F0EB18C" w14:textId="52872209" w:rsidR="00FC19AE" w:rsidRDefault="00FC19AE" w:rsidP="00FC19AE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580BDF3A">
          <v:shape id="_x0000_i1142" type="#_x0000_t75" style="width:18pt;height:15.6pt" o:ole="">
            <v:imagedata r:id="rId8" o:title=""/>
          </v:shape>
          <w:control r:id="rId29" w:name="DefaultOcxName361" w:shapeid="_x0000_i1142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5A7FA775">
          <v:shape id="_x0000_i1145" type="#_x0000_t75" style="width:18pt;height:15.6pt" o:ole="">
            <v:imagedata r:id="rId8" o:title=""/>
          </v:shape>
          <w:control r:id="rId30" w:name="DefaultOcxName371" w:shapeid="_x0000_i1145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41BDF32B" w14:textId="77777777" w:rsidR="00564744" w:rsidRDefault="00564744" w:rsidP="00FC19AE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If yes, specify:</w:t>
      </w:r>
    </w:p>
    <w:p w14:paraId="2F269203" w14:textId="77777777" w:rsidR="00564744" w:rsidRDefault="00564744" w:rsidP="00FC19AE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 xml:space="preserve">List any medication you are currently taking: </w:t>
      </w:r>
    </w:p>
    <w:p w14:paraId="75BC4B50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bdr w:val="none" w:sz="0" w:space="0" w:color="auto" w:frame="1"/>
          <w:lang w:val="en" w:eastAsia="en-ZA"/>
        </w:rPr>
        <w:t>Have you ever been injured with your asana practice?</w:t>
      </w:r>
    </w:p>
    <w:p w14:paraId="53A22E2D" w14:textId="68429231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6E482937">
          <v:shape id="_x0000_i1148" type="#_x0000_t75" style="width:18pt;height:15.6pt" o:ole="">
            <v:imagedata r:id="rId8" o:title=""/>
          </v:shape>
          <w:control r:id="rId31" w:name="DefaultOcxName38" w:shapeid="_x0000_i1148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61620A88">
          <v:shape id="_x0000_i1151" type="#_x0000_t75" style="width:18pt;height:15.6pt" o:ole="">
            <v:imagedata r:id="rId8" o:title=""/>
          </v:shape>
          <w:control r:id="rId32" w:name="DefaultOcxName39" w:shapeid="_x0000_i1151"/>
        </w:object>
      </w:r>
      <w:r w:rsidRPr="004456C1">
        <w:rPr>
          <w:rFonts w:eastAsia="Times New Roman" w:cs="Helvetica"/>
          <w:color w:val="353535"/>
          <w:lang w:val="en" w:eastAsia="en-ZA"/>
        </w:rPr>
        <w:t>No</w:t>
      </w:r>
    </w:p>
    <w:p w14:paraId="0FD266C4" w14:textId="77777777" w:rsidR="00564744" w:rsidRPr="004456C1" w:rsidRDefault="00564744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If yes, specify:</w:t>
      </w:r>
    </w:p>
    <w:p w14:paraId="15BD2EB2" w14:textId="77777777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Do you practice pranayama</w:t>
      </w:r>
      <w:r w:rsidR="009F0D60">
        <w:rPr>
          <w:rFonts w:eastAsia="Times New Roman" w:cs="Helvetica"/>
          <w:color w:val="353535"/>
          <w:lang w:val="en" w:eastAsia="en-ZA"/>
        </w:rPr>
        <w:t xml:space="preserve"> (breathing techniques)?</w:t>
      </w:r>
    </w:p>
    <w:p w14:paraId="15B50CB4" w14:textId="4520FDDE" w:rsidR="009F0D60" w:rsidRPr="004456C1" w:rsidRDefault="009F0D60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093ADE73">
          <v:shape id="_x0000_i1154" type="#_x0000_t75" style="width:18pt;height:15.6pt" o:ole="">
            <v:imagedata r:id="rId8" o:title=""/>
          </v:shape>
          <w:control r:id="rId33" w:name="DefaultOcxName383" w:shapeid="_x0000_i1154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3274897E">
          <v:shape id="_x0000_i1157" type="#_x0000_t75" style="width:18pt;height:15.6pt" o:ole="">
            <v:imagedata r:id="rId8" o:title=""/>
          </v:shape>
          <w:control r:id="rId34" w:name="DefaultOcxName393" w:shapeid="_x0000_i1157"/>
        </w:object>
      </w:r>
      <w:r>
        <w:rPr>
          <w:rFonts w:eastAsia="Times New Roman" w:cs="Helvetica"/>
          <w:color w:val="353535"/>
          <w:lang w:val="en" w:eastAsia="en-ZA"/>
        </w:rPr>
        <w:t>No</w:t>
      </w:r>
    </w:p>
    <w:p w14:paraId="5DB5050B" w14:textId="77777777" w:rsidR="00C66F66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Do you meditate</w:t>
      </w:r>
      <w:r w:rsidR="00634008">
        <w:rPr>
          <w:rFonts w:eastAsia="Times New Roman" w:cs="Helvetica"/>
          <w:color w:val="353535"/>
          <w:lang w:val="en" w:eastAsia="en-ZA"/>
        </w:rPr>
        <w:t>?</w:t>
      </w:r>
    </w:p>
    <w:p w14:paraId="048F64EB" w14:textId="5CD7EBA7" w:rsidR="009F0D60" w:rsidRPr="004456C1" w:rsidRDefault="009F0D60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/>
        </w:rPr>
        <w:object w:dxaOrig="225" w:dyaOrig="225" w14:anchorId="3BCB6497">
          <v:shape id="_x0000_i1160" type="#_x0000_t75" style="width:18pt;height:15.6pt" o:ole="">
            <v:imagedata r:id="rId8" o:title=""/>
          </v:shape>
          <w:control r:id="rId35" w:name="DefaultOcxName384" w:shapeid="_x0000_i1160"/>
        </w:object>
      </w:r>
      <w:r w:rsidRPr="004456C1">
        <w:rPr>
          <w:rFonts w:eastAsia="Times New Roman" w:cs="Helvetica"/>
          <w:color w:val="353535"/>
          <w:lang w:val="en" w:eastAsia="en-ZA"/>
        </w:rPr>
        <w:t>Yes</w:t>
      </w:r>
      <w:r w:rsidRPr="004456C1">
        <w:rPr>
          <w:rFonts w:eastAsia="Times New Roman" w:cs="Helvetica"/>
          <w:color w:val="353535"/>
          <w:lang w:val="en"/>
        </w:rPr>
        <w:object w:dxaOrig="225" w:dyaOrig="225" w14:anchorId="04DEC914">
          <v:shape id="_x0000_i1163" type="#_x0000_t75" style="width:18pt;height:15.6pt" o:ole="">
            <v:imagedata r:id="rId8" o:title=""/>
          </v:shape>
          <w:control r:id="rId36" w:name="DefaultOcxName394" w:shapeid="_x0000_i1163"/>
        </w:object>
      </w:r>
      <w:r>
        <w:rPr>
          <w:rFonts w:eastAsia="Times New Roman" w:cs="Helvetica"/>
          <w:color w:val="353535"/>
          <w:lang w:val="en" w:eastAsia="en-ZA"/>
        </w:rPr>
        <w:t>No</w:t>
      </w:r>
    </w:p>
    <w:p w14:paraId="0C1F50C2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Pleas</w:t>
      </w:r>
      <w:r w:rsidR="009F0D60">
        <w:rPr>
          <w:rFonts w:eastAsia="Times New Roman" w:cs="Helvetica"/>
          <w:color w:val="353535"/>
          <w:lang w:val="en" w:eastAsia="en-ZA"/>
        </w:rPr>
        <w:t xml:space="preserve">e give details on </w:t>
      </w:r>
      <w:r w:rsidR="00634008">
        <w:rPr>
          <w:rFonts w:eastAsia="Times New Roman" w:cs="Helvetica"/>
          <w:color w:val="353535"/>
          <w:lang w:val="en" w:eastAsia="en-ZA"/>
        </w:rPr>
        <w:t>frequency and duration:</w:t>
      </w:r>
    </w:p>
    <w:p w14:paraId="2869DD99" w14:textId="77777777" w:rsidR="00C66F66" w:rsidRPr="004456C1" w:rsidRDefault="00C66F66" w:rsidP="00C66F66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>How does yoga form part of your life and what might be some of the areas that you wish to improve upon?</w:t>
      </w:r>
    </w:p>
    <w:p w14:paraId="0066F620" w14:textId="77777777" w:rsidR="00BC2614" w:rsidRDefault="00C66F66" w:rsidP="009F0D60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 w:rsidRPr="004456C1">
        <w:rPr>
          <w:rFonts w:eastAsia="Times New Roman" w:cs="Helvetica"/>
          <w:color w:val="353535"/>
          <w:lang w:val="en" w:eastAsia="en-ZA"/>
        </w:rPr>
        <w:t xml:space="preserve">Where would you like to see yourself regarding your practice and teaching once you have completed the </w:t>
      </w:r>
      <w:r w:rsidR="00577EB6" w:rsidRPr="004456C1">
        <w:rPr>
          <w:rFonts w:eastAsia="Times New Roman" w:cs="Helvetica"/>
          <w:color w:val="353535"/>
          <w:lang w:val="en" w:eastAsia="en-ZA"/>
        </w:rPr>
        <w:t>200-hour</w:t>
      </w:r>
      <w:r w:rsidR="009F0D60">
        <w:rPr>
          <w:rFonts w:eastAsia="Times New Roman" w:cs="Helvetica"/>
          <w:color w:val="353535"/>
          <w:lang w:val="en" w:eastAsia="en-ZA"/>
        </w:rPr>
        <w:t xml:space="preserve"> course?</w:t>
      </w:r>
    </w:p>
    <w:p w14:paraId="08FCDE4E" w14:textId="77777777" w:rsidR="00634008" w:rsidRDefault="00634008" w:rsidP="009F0D60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_________________________________________________________________________________</w:t>
      </w:r>
    </w:p>
    <w:p w14:paraId="310F9B34" w14:textId="0F19E970" w:rsidR="009A1054" w:rsidRDefault="009A1054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>
        <w:rPr>
          <w:rFonts w:eastAsia="Times New Roman" w:cs="Helvetica"/>
          <w:b/>
          <w:color w:val="353535"/>
          <w:lang w:val="en" w:eastAsia="en-ZA"/>
        </w:rPr>
        <w:t>*Due to Covid-19 assessment will be done online. You will be requ</w:t>
      </w:r>
      <w:r w:rsidR="00142266">
        <w:rPr>
          <w:rFonts w:eastAsia="Times New Roman" w:cs="Helvetica"/>
          <w:b/>
          <w:color w:val="353535"/>
          <w:lang w:val="en" w:eastAsia="en-ZA"/>
        </w:rPr>
        <w:t>i</w:t>
      </w:r>
      <w:r>
        <w:rPr>
          <w:rFonts w:eastAsia="Times New Roman" w:cs="Helvetica"/>
          <w:b/>
          <w:color w:val="353535"/>
          <w:lang w:val="en" w:eastAsia="en-ZA"/>
        </w:rPr>
        <w:t xml:space="preserve">red to send a video of yourself </w:t>
      </w:r>
      <w:r w:rsidR="00385881">
        <w:rPr>
          <w:rFonts w:eastAsia="Times New Roman" w:cs="Helvetica"/>
          <w:b/>
          <w:color w:val="353535"/>
          <w:lang w:val="en" w:eastAsia="en-ZA"/>
        </w:rPr>
        <w:t xml:space="preserve">(minimum of </w:t>
      </w:r>
      <w:proofErr w:type="gramStart"/>
      <w:r w:rsidR="00385881">
        <w:rPr>
          <w:rFonts w:eastAsia="Times New Roman" w:cs="Helvetica"/>
          <w:b/>
          <w:color w:val="353535"/>
          <w:lang w:val="en" w:eastAsia="en-ZA"/>
        </w:rPr>
        <w:t>15 minute</w:t>
      </w:r>
      <w:proofErr w:type="gramEnd"/>
      <w:r w:rsidR="00385881">
        <w:rPr>
          <w:rFonts w:eastAsia="Times New Roman" w:cs="Helvetica"/>
          <w:b/>
          <w:color w:val="353535"/>
          <w:lang w:val="en" w:eastAsia="en-ZA"/>
        </w:rPr>
        <w:t xml:space="preserve"> footage) </w:t>
      </w:r>
      <w:r>
        <w:rPr>
          <w:rFonts w:eastAsia="Times New Roman" w:cs="Helvetica"/>
          <w:b/>
          <w:color w:val="353535"/>
          <w:lang w:val="en" w:eastAsia="en-ZA"/>
        </w:rPr>
        <w:t>doing</w:t>
      </w:r>
      <w:r w:rsidR="00D57129">
        <w:rPr>
          <w:rFonts w:eastAsia="Times New Roman" w:cs="Helvetica"/>
          <w:b/>
          <w:color w:val="353535"/>
          <w:lang w:val="en" w:eastAsia="en-ZA"/>
        </w:rPr>
        <w:t xml:space="preserve"> any class on the eonyoga </w:t>
      </w:r>
      <w:proofErr w:type="spellStart"/>
      <w:r w:rsidR="00D57129">
        <w:rPr>
          <w:rFonts w:eastAsia="Times New Roman" w:cs="Helvetica"/>
          <w:b/>
          <w:color w:val="353535"/>
          <w:lang w:val="en" w:eastAsia="en-ZA"/>
        </w:rPr>
        <w:t>facebook</w:t>
      </w:r>
      <w:proofErr w:type="spellEnd"/>
      <w:r w:rsidR="00D57129">
        <w:rPr>
          <w:rFonts w:eastAsia="Times New Roman" w:cs="Helvetica"/>
          <w:b/>
          <w:color w:val="353535"/>
          <w:lang w:val="en" w:eastAsia="en-ZA"/>
        </w:rPr>
        <w:t xml:space="preserve"> page.</w:t>
      </w:r>
    </w:p>
    <w:p w14:paraId="67E8FE0C" w14:textId="738EC708" w:rsidR="00211906" w:rsidRPr="0066074A" w:rsidRDefault="009F4D14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 w:rsidRPr="0066074A">
        <w:rPr>
          <w:rFonts w:eastAsia="Times New Roman" w:cs="Helvetica"/>
          <w:b/>
          <w:color w:val="353535"/>
          <w:lang w:val="en" w:eastAsia="en-ZA"/>
        </w:rPr>
        <w:t xml:space="preserve">*For class details go to </w:t>
      </w:r>
      <w:hyperlink r:id="rId37" w:history="1">
        <w:r w:rsidR="00D57129" w:rsidRPr="004454ED">
          <w:rPr>
            <w:rStyle w:val="Hyperlink"/>
            <w:rFonts w:eastAsia="Times New Roman" w:cs="Helvetica"/>
            <w:b/>
            <w:lang w:val="en" w:eastAsia="en-ZA"/>
          </w:rPr>
          <w:t>www.eonyoga.com</w:t>
        </w:r>
      </w:hyperlink>
      <w:r w:rsidR="00D57129">
        <w:rPr>
          <w:rFonts w:eastAsia="Times New Roman" w:cs="Helvetica"/>
          <w:b/>
          <w:color w:val="353535"/>
          <w:lang w:val="en" w:eastAsia="en-ZA"/>
        </w:rPr>
        <w:t xml:space="preserve"> or visit the eonyoga </w:t>
      </w:r>
      <w:proofErr w:type="spellStart"/>
      <w:r w:rsidR="00D57129">
        <w:rPr>
          <w:rFonts w:eastAsia="Times New Roman" w:cs="Helvetica"/>
          <w:b/>
          <w:color w:val="353535"/>
          <w:lang w:val="en" w:eastAsia="en-ZA"/>
        </w:rPr>
        <w:t>facebook</w:t>
      </w:r>
      <w:proofErr w:type="spellEnd"/>
      <w:r w:rsidR="00D57129">
        <w:rPr>
          <w:rFonts w:eastAsia="Times New Roman" w:cs="Helvetica"/>
          <w:b/>
          <w:color w:val="353535"/>
          <w:lang w:val="en" w:eastAsia="en-ZA"/>
        </w:rPr>
        <w:t xml:space="preserve"> page.</w:t>
      </w:r>
    </w:p>
    <w:p w14:paraId="706704EA" w14:textId="065E61C0" w:rsidR="009F0D60" w:rsidRPr="007B6DBC" w:rsidRDefault="00691EF2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>
        <w:rPr>
          <w:rFonts w:eastAsia="Times New Roman" w:cs="Helvetica"/>
          <w:b/>
          <w:color w:val="353535"/>
          <w:lang w:val="en" w:eastAsia="en-ZA"/>
        </w:rPr>
        <w:t>*E</w:t>
      </w:r>
      <w:r w:rsidR="009A1054">
        <w:rPr>
          <w:rFonts w:eastAsia="Times New Roman" w:cs="Helvetica"/>
          <w:b/>
          <w:color w:val="353535"/>
          <w:lang w:val="en" w:eastAsia="en-ZA"/>
        </w:rPr>
        <w:t>ony</w:t>
      </w:r>
      <w:r>
        <w:rPr>
          <w:rFonts w:eastAsia="Times New Roman" w:cs="Helvetica"/>
          <w:b/>
          <w:color w:val="353535"/>
          <w:lang w:val="en" w:eastAsia="en-ZA"/>
        </w:rPr>
        <w:t>oga</w:t>
      </w:r>
      <w:r w:rsidR="009F4D14" w:rsidRPr="0066074A">
        <w:rPr>
          <w:rFonts w:eastAsia="Times New Roman" w:cs="Helvetica"/>
          <w:b/>
          <w:color w:val="353535"/>
          <w:lang w:val="en" w:eastAsia="en-ZA"/>
        </w:rPr>
        <w:t xml:space="preserve"> will contact</w:t>
      </w:r>
      <w:r w:rsidR="00211906" w:rsidRPr="0066074A">
        <w:rPr>
          <w:rFonts w:eastAsia="Times New Roman" w:cs="Helvetica"/>
          <w:b/>
          <w:color w:val="353535"/>
          <w:lang w:val="en" w:eastAsia="en-ZA"/>
        </w:rPr>
        <w:t xml:space="preserve"> </w:t>
      </w:r>
      <w:r w:rsidR="009F4D14" w:rsidRPr="0066074A">
        <w:rPr>
          <w:rFonts w:eastAsia="Times New Roman" w:cs="Helvetica"/>
          <w:b/>
          <w:color w:val="353535"/>
          <w:lang w:val="en" w:eastAsia="en-ZA"/>
        </w:rPr>
        <w:t xml:space="preserve">you </w:t>
      </w:r>
      <w:r w:rsidR="00211906" w:rsidRPr="0066074A">
        <w:rPr>
          <w:rFonts w:eastAsia="Times New Roman" w:cs="Helvetica"/>
          <w:b/>
          <w:color w:val="353535"/>
          <w:lang w:val="en" w:eastAsia="en-ZA"/>
        </w:rPr>
        <w:t>if there are</w:t>
      </w:r>
      <w:r w:rsidR="00C66F66" w:rsidRPr="0066074A">
        <w:rPr>
          <w:rFonts w:eastAsia="Times New Roman" w:cs="Helvetica"/>
          <w:b/>
          <w:color w:val="353535"/>
          <w:lang w:val="en" w:eastAsia="en-ZA"/>
        </w:rPr>
        <w:t xml:space="preserve"> any further questions and will confirm whether </w:t>
      </w:r>
      <w:r w:rsidR="009F4D14" w:rsidRPr="0066074A">
        <w:rPr>
          <w:rFonts w:eastAsia="Times New Roman" w:cs="Helvetica"/>
          <w:b/>
          <w:color w:val="353535"/>
          <w:lang w:val="en" w:eastAsia="en-ZA"/>
        </w:rPr>
        <w:t xml:space="preserve">you have been </w:t>
      </w:r>
      <w:r w:rsidR="009F4D14" w:rsidRPr="007B6DBC">
        <w:rPr>
          <w:rFonts w:eastAsia="Times New Roman" w:cs="Helvetica"/>
          <w:b/>
          <w:color w:val="353535"/>
          <w:lang w:val="en" w:eastAsia="en-ZA"/>
        </w:rPr>
        <w:t>accepted for</w:t>
      </w:r>
      <w:r w:rsidR="00C66F66" w:rsidRPr="007B6DBC">
        <w:rPr>
          <w:rFonts w:eastAsia="Times New Roman" w:cs="Helvetica"/>
          <w:b/>
          <w:color w:val="353535"/>
          <w:lang w:val="en" w:eastAsia="en-ZA"/>
        </w:rPr>
        <w:t xml:space="preserve"> the Level 1 </w:t>
      </w:r>
      <w:proofErr w:type="spellStart"/>
      <w:r w:rsidR="00C66F66" w:rsidRPr="007B6DBC">
        <w:rPr>
          <w:rFonts w:eastAsia="Times New Roman" w:cs="Helvetica"/>
          <w:b/>
          <w:color w:val="353535"/>
          <w:lang w:val="en" w:eastAsia="en-ZA"/>
        </w:rPr>
        <w:t>R</w:t>
      </w:r>
      <w:r w:rsidR="009F0D60" w:rsidRPr="007B6DBC">
        <w:rPr>
          <w:rFonts w:eastAsia="Times New Roman" w:cs="Helvetica"/>
          <w:b/>
          <w:color w:val="353535"/>
          <w:lang w:val="en" w:eastAsia="en-ZA"/>
        </w:rPr>
        <w:t>YT</w:t>
      </w:r>
      <w:proofErr w:type="spellEnd"/>
      <w:r w:rsidR="009F0D60" w:rsidRPr="007B6DBC">
        <w:rPr>
          <w:rFonts w:eastAsia="Times New Roman" w:cs="Helvetica"/>
          <w:b/>
          <w:color w:val="353535"/>
          <w:lang w:val="en" w:eastAsia="en-ZA"/>
        </w:rPr>
        <w:t xml:space="preserve"> 200 teacher training course.</w:t>
      </w:r>
    </w:p>
    <w:p w14:paraId="3B346B83" w14:textId="1184F9D3" w:rsidR="009F4D14" w:rsidRPr="007B6DBC" w:rsidRDefault="009F4D14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 w:rsidRPr="007B6DBC">
        <w:rPr>
          <w:rFonts w:eastAsia="Times New Roman" w:cs="Helvetica"/>
          <w:b/>
          <w:color w:val="353535"/>
          <w:lang w:val="en" w:eastAsia="en-ZA"/>
        </w:rPr>
        <w:t>*Payment only to be made after confirmation of acceptance</w:t>
      </w:r>
      <w:r w:rsidR="007B6DBC">
        <w:rPr>
          <w:rFonts w:eastAsia="Times New Roman" w:cs="Helvetica"/>
          <w:b/>
          <w:color w:val="353535"/>
          <w:lang w:val="en" w:eastAsia="en-ZA"/>
        </w:rPr>
        <w:t xml:space="preserve"> by E</w:t>
      </w:r>
      <w:r w:rsidR="009A1054">
        <w:rPr>
          <w:rFonts w:eastAsia="Times New Roman" w:cs="Helvetica"/>
          <w:b/>
          <w:color w:val="353535"/>
          <w:lang w:val="en" w:eastAsia="en-ZA"/>
        </w:rPr>
        <w:t>ony</w:t>
      </w:r>
      <w:r w:rsidR="007B6DBC">
        <w:rPr>
          <w:rFonts w:eastAsia="Times New Roman" w:cs="Helvetica"/>
          <w:b/>
          <w:color w:val="353535"/>
          <w:lang w:val="en" w:eastAsia="en-ZA"/>
        </w:rPr>
        <w:t xml:space="preserve">oga </w:t>
      </w:r>
      <w:r w:rsidR="00143A30">
        <w:rPr>
          <w:rFonts w:eastAsia="Times New Roman" w:cs="Helvetica"/>
          <w:b/>
          <w:color w:val="353535"/>
          <w:lang w:val="en" w:eastAsia="en-ZA"/>
        </w:rPr>
        <w:t xml:space="preserve">teacher training </w:t>
      </w:r>
      <w:r w:rsidR="007B6DBC">
        <w:rPr>
          <w:rFonts w:eastAsia="Times New Roman" w:cs="Helvetica"/>
          <w:b/>
          <w:color w:val="353535"/>
          <w:lang w:val="en" w:eastAsia="en-ZA"/>
        </w:rPr>
        <w:t>school.</w:t>
      </w:r>
    </w:p>
    <w:p w14:paraId="650D46A5" w14:textId="59B8380B" w:rsidR="00B46391" w:rsidRDefault="009F0D60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 w:rsidRPr="007B6DBC">
        <w:rPr>
          <w:rFonts w:eastAsia="Times New Roman" w:cs="Helvetica"/>
          <w:b/>
          <w:color w:val="353535"/>
          <w:lang w:val="en" w:eastAsia="en-ZA"/>
        </w:rPr>
        <w:t>*</w:t>
      </w:r>
      <w:r w:rsidR="00C66F66" w:rsidRPr="007B6DBC">
        <w:rPr>
          <w:rFonts w:eastAsia="Times New Roman" w:cs="Helvetica"/>
          <w:b/>
          <w:color w:val="353535"/>
          <w:lang w:val="en" w:eastAsia="en-ZA"/>
        </w:rPr>
        <w:t>Please note that the individual, and not Eonyoga, will be responsible for</w:t>
      </w:r>
      <w:r w:rsidR="00C66F66" w:rsidRPr="0066074A">
        <w:rPr>
          <w:rFonts w:eastAsia="Times New Roman" w:cs="Helvetica"/>
          <w:b/>
          <w:color w:val="353535"/>
          <w:lang w:val="en" w:eastAsia="en-ZA"/>
        </w:rPr>
        <w:t xml:space="preserve"> incurring the costs of any online banking transactions should it be deemed necessary.</w:t>
      </w:r>
    </w:p>
    <w:p w14:paraId="0B4AEF71" w14:textId="21EF0680" w:rsidR="00530E1B" w:rsidRDefault="00530E1B" w:rsidP="009F0D60">
      <w:pPr>
        <w:spacing w:after="0" w:line="383" w:lineRule="atLeast"/>
        <w:textAlignment w:val="baseline"/>
        <w:rPr>
          <w:rFonts w:eastAsia="Times New Roman" w:cs="Helvetica"/>
          <w:b/>
          <w:color w:val="353535"/>
          <w:lang w:val="en" w:eastAsia="en-ZA"/>
        </w:rPr>
      </w:pPr>
      <w:r>
        <w:rPr>
          <w:rFonts w:eastAsia="Times New Roman" w:cs="Helvetica"/>
          <w:b/>
          <w:color w:val="353535"/>
          <w:lang w:val="en" w:eastAsia="en-ZA"/>
        </w:rPr>
        <w:t xml:space="preserve">*A minimum of 5 students </w:t>
      </w:r>
      <w:r w:rsidR="00683209">
        <w:rPr>
          <w:rFonts w:eastAsia="Times New Roman" w:cs="Helvetica"/>
          <w:b/>
          <w:color w:val="353535"/>
          <w:lang w:val="en" w:eastAsia="en-ZA"/>
        </w:rPr>
        <w:t>required</w:t>
      </w:r>
      <w:r>
        <w:rPr>
          <w:rFonts w:eastAsia="Times New Roman" w:cs="Helvetica"/>
          <w:b/>
          <w:color w:val="353535"/>
          <w:lang w:val="en" w:eastAsia="en-ZA"/>
        </w:rPr>
        <w:t xml:space="preserve"> for the course to commence.</w:t>
      </w:r>
    </w:p>
    <w:p w14:paraId="495C21C6" w14:textId="77777777" w:rsidR="00C66F66" w:rsidRPr="004456C1" w:rsidRDefault="00634008" w:rsidP="009F0D60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__________________________________________________________________________________</w:t>
      </w:r>
      <w:r w:rsidR="00C66F66" w:rsidRPr="004456C1">
        <w:rPr>
          <w:rFonts w:eastAsia="Times New Roman" w:cs="Arial"/>
          <w:vanish/>
          <w:lang w:eastAsia="en-ZA"/>
        </w:rPr>
        <w:t>Bottom of Form</w:t>
      </w:r>
    </w:p>
    <w:p w14:paraId="6E88901A" w14:textId="77777777" w:rsidR="00A85CDA" w:rsidRDefault="00A85CDA" w:rsidP="00A85CDA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</w:p>
    <w:p w14:paraId="080D3A39" w14:textId="77777777" w:rsidR="00A85CDA" w:rsidRDefault="00A85CDA" w:rsidP="00A85CDA">
      <w:pPr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. . . . . . . . . . . . . . .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  <w:t>. . . . . . . . . . . . . . .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>. . . . . . . . . . . . . . .</w:t>
      </w:r>
    </w:p>
    <w:p w14:paraId="7E7F4B16" w14:textId="77777777" w:rsidR="00DA02F9" w:rsidRPr="00FE0B31" w:rsidRDefault="00A85CDA" w:rsidP="00FE0B31">
      <w:pPr>
        <w:tabs>
          <w:tab w:val="left" w:pos="720"/>
          <w:tab w:val="left" w:pos="1440"/>
          <w:tab w:val="left" w:pos="2160"/>
          <w:tab w:val="left" w:pos="3324"/>
        </w:tabs>
        <w:spacing w:after="0" w:line="383" w:lineRule="atLeast"/>
        <w:textAlignment w:val="baseline"/>
        <w:rPr>
          <w:rFonts w:eastAsia="Times New Roman" w:cs="Helvetica"/>
          <w:color w:val="353535"/>
          <w:lang w:val="en" w:eastAsia="en-ZA"/>
        </w:rPr>
      </w:pPr>
      <w:r>
        <w:rPr>
          <w:rFonts w:eastAsia="Times New Roman" w:cs="Helvetica"/>
          <w:color w:val="353535"/>
          <w:lang w:val="en" w:eastAsia="en-ZA"/>
        </w:rPr>
        <w:t>Name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>Signed</w:t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 w:rsidR="00FE0B31">
        <w:rPr>
          <w:rFonts w:eastAsia="Times New Roman" w:cs="Helvetica"/>
          <w:color w:val="353535"/>
          <w:lang w:val="en" w:eastAsia="en-ZA"/>
        </w:rPr>
        <w:tab/>
      </w:r>
      <w:r>
        <w:rPr>
          <w:rFonts w:eastAsia="Times New Roman" w:cs="Helvetica"/>
          <w:color w:val="353535"/>
          <w:lang w:val="en" w:eastAsia="en-ZA"/>
        </w:rPr>
        <w:t>Date</w:t>
      </w:r>
    </w:p>
    <w:sectPr w:rsidR="00DA02F9" w:rsidRPr="00FE0B31">
      <w:foot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42C73" w14:textId="77777777" w:rsidR="00483CBC" w:rsidRDefault="00483CBC" w:rsidP="00483CBC">
      <w:pPr>
        <w:spacing w:after="0" w:line="240" w:lineRule="auto"/>
      </w:pPr>
      <w:r>
        <w:separator/>
      </w:r>
    </w:p>
  </w:endnote>
  <w:endnote w:type="continuationSeparator" w:id="0">
    <w:p w14:paraId="54082558" w14:textId="77777777" w:rsidR="00483CBC" w:rsidRDefault="00483CBC" w:rsidP="00483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30DF8" w14:textId="77777777" w:rsidR="00483CBC" w:rsidRDefault="00577EB6" w:rsidP="00483CBC">
    <w:pPr>
      <w:pStyle w:val="Footer"/>
      <w:jc w:val="center"/>
    </w:pPr>
    <w:r>
      <w:t>www.eonyoga.co</w:t>
    </w:r>
    <w:r w:rsidRPr="00400699">
      <w:rPr>
        <w:rFonts w:cstheme="minorHAnsi"/>
      </w:rPr>
      <w:t xml:space="preserve">m </w:t>
    </w:r>
    <w:r>
      <w:rPr>
        <w:rFonts w:cstheme="minorHAnsi"/>
      </w:rPr>
      <w:t xml:space="preserve">                 </w:t>
    </w:r>
    <w:r w:rsidRPr="00400699">
      <w:rPr>
        <w:rFonts w:cstheme="minorHAnsi"/>
        <w:shd w:val="clear" w:color="auto" w:fill="FFFFFF"/>
      </w:rPr>
      <w:t>Registry ID: 183464</w:t>
    </w:r>
    <w:r w:rsidRPr="00400699">
      <w:rPr>
        <w:rFonts w:cstheme="minorHAnsi"/>
      </w:rPr>
      <w:t xml:space="preserve">     </w:t>
    </w:r>
    <w:r w:rsidRPr="00400699">
      <w:t xml:space="preserve">                                                                                                                              </w:t>
    </w:r>
    <w:r w:rsidRPr="00400699">
      <w:rPr>
        <w:b/>
        <w:noProof/>
        <w:sz w:val="28"/>
        <w:szCs w:val="28"/>
        <w:lang w:val="en-ZW" w:eastAsia="en-ZW"/>
      </w:rPr>
      <w:t xml:space="preserve"> </w:t>
    </w:r>
    <w:r w:rsidR="00211906">
      <w:rPr>
        <w:b/>
        <w:noProof/>
        <w:sz w:val="28"/>
        <w:szCs w:val="28"/>
        <w:lang w:val="en-ZW" w:eastAsia="en-ZW"/>
      </w:rPr>
      <w:drawing>
        <wp:inline distT="0" distB="0" distL="0" distR="0" wp14:anchorId="1350B752" wp14:editId="1A957113">
          <wp:extent cx="472440" cy="472440"/>
          <wp:effectExtent l="0" t="0" r="3810" b="3810"/>
          <wp:docPr id="2" name="Picture 2" descr="C:\Users\User\AppData\Local\Microsoft\Windows\INetCache\Content.Word\S01-YA-SCHOOL-RYS-2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User\AppData\Local\Microsoft\Windows\INetCache\Content.Word\S01-YA-SCHOOL-RYS-2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B3AD6" w14:textId="77777777" w:rsidR="00483CBC" w:rsidRDefault="00483CBC" w:rsidP="00483CBC">
      <w:pPr>
        <w:spacing w:after="0" w:line="240" w:lineRule="auto"/>
      </w:pPr>
      <w:r>
        <w:separator/>
      </w:r>
    </w:p>
  </w:footnote>
  <w:footnote w:type="continuationSeparator" w:id="0">
    <w:p w14:paraId="2D8B5316" w14:textId="77777777" w:rsidR="00483CBC" w:rsidRDefault="00483CBC" w:rsidP="00483C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347EA2"/>
    <w:multiLevelType w:val="multilevel"/>
    <w:tmpl w:val="CBCCD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I1tDQxNbWwMDZX0lEKTi0uzszPAykwqwUA0J+9sywAAAA="/>
  </w:docVars>
  <w:rsids>
    <w:rsidRoot w:val="00C66F66"/>
    <w:rsid w:val="0002420A"/>
    <w:rsid w:val="00067726"/>
    <w:rsid w:val="00142266"/>
    <w:rsid w:val="00143A30"/>
    <w:rsid w:val="00211906"/>
    <w:rsid w:val="002523EC"/>
    <w:rsid w:val="00385881"/>
    <w:rsid w:val="003F2EDA"/>
    <w:rsid w:val="004456C1"/>
    <w:rsid w:val="00483CBC"/>
    <w:rsid w:val="00530E1B"/>
    <w:rsid w:val="00564744"/>
    <w:rsid w:val="00576BF8"/>
    <w:rsid w:val="00577EB6"/>
    <w:rsid w:val="005D28F3"/>
    <w:rsid w:val="005F7BC7"/>
    <w:rsid w:val="00634008"/>
    <w:rsid w:val="0066074A"/>
    <w:rsid w:val="00683209"/>
    <w:rsid w:val="00691EF2"/>
    <w:rsid w:val="007221AE"/>
    <w:rsid w:val="007B6DBC"/>
    <w:rsid w:val="009A1054"/>
    <w:rsid w:val="009F0D60"/>
    <w:rsid w:val="009F4D14"/>
    <w:rsid w:val="00A3758B"/>
    <w:rsid w:val="00A66270"/>
    <w:rsid w:val="00A85CDA"/>
    <w:rsid w:val="00A919F0"/>
    <w:rsid w:val="00B46391"/>
    <w:rsid w:val="00BC2614"/>
    <w:rsid w:val="00C66F66"/>
    <w:rsid w:val="00C77323"/>
    <w:rsid w:val="00CC6FEF"/>
    <w:rsid w:val="00CE22CE"/>
    <w:rsid w:val="00D57129"/>
    <w:rsid w:val="00DA02F9"/>
    <w:rsid w:val="00FC19AE"/>
    <w:rsid w:val="00FE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,"/>
  <w:listSeparator w:val=","/>
  <w14:docId w14:val="434E78C3"/>
  <w15:chartTrackingRefBased/>
  <w15:docId w15:val="{7F9371A0-3159-4293-80B2-2F3B46A9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6F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F66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numbering" w:customStyle="1" w:styleId="NoList1">
    <w:name w:val="No List1"/>
    <w:next w:val="NoList"/>
    <w:uiPriority w:val="99"/>
    <w:semiHidden/>
    <w:unhideWhenUsed/>
    <w:rsid w:val="00C66F66"/>
  </w:style>
  <w:style w:type="paragraph" w:styleId="NormalWeb">
    <w:name w:val="Normal (Web)"/>
    <w:basedOn w:val="Normal"/>
    <w:uiPriority w:val="99"/>
    <w:semiHidden/>
    <w:unhideWhenUsed/>
    <w:rsid w:val="00C66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66F6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66F66"/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fsrequiredmarker">
    <w:name w:val="fsrequiredmarker"/>
    <w:basedOn w:val="DefaultParagraphFont"/>
    <w:rsid w:val="00C66F66"/>
  </w:style>
  <w:style w:type="character" w:customStyle="1" w:styleId="apple-converted-space">
    <w:name w:val="apple-converted-space"/>
    <w:basedOn w:val="DefaultParagraphFont"/>
    <w:rsid w:val="00C66F66"/>
  </w:style>
  <w:style w:type="character" w:customStyle="1" w:styleId="always-ltr">
    <w:name w:val="always-ltr"/>
    <w:basedOn w:val="DefaultParagraphFont"/>
    <w:rsid w:val="00C66F66"/>
  </w:style>
  <w:style w:type="character" w:styleId="Strong">
    <w:name w:val="Strong"/>
    <w:basedOn w:val="DefaultParagraphFont"/>
    <w:uiPriority w:val="22"/>
    <w:qFormat/>
    <w:rsid w:val="00C66F66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66F6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Z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66F66"/>
    <w:rPr>
      <w:rFonts w:ascii="Arial" w:eastAsia="Times New Roman" w:hAnsi="Arial" w:cs="Arial"/>
      <w:vanish/>
      <w:sz w:val="16"/>
      <w:szCs w:val="16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483C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CBC"/>
  </w:style>
  <w:style w:type="paragraph" w:styleId="Footer">
    <w:name w:val="footer"/>
    <w:basedOn w:val="Normal"/>
    <w:link w:val="FooterChar"/>
    <w:uiPriority w:val="99"/>
    <w:unhideWhenUsed/>
    <w:rsid w:val="00483C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CBC"/>
  </w:style>
  <w:style w:type="character" w:styleId="Hyperlink">
    <w:name w:val="Hyperlink"/>
    <w:basedOn w:val="DefaultParagraphFont"/>
    <w:uiPriority w:val="99"/>
    <w:unhideWhenUsed/>
    <w:rsid w:val="00D571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1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97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3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74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3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563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6276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2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48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46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8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07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7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06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0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8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55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227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79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14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45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2986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5186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934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13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7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63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532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619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57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2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33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60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49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73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0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89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7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04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14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0400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040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67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79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73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9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57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17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89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41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66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02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75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280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294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3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787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2796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0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0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75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88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52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284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59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713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42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9335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72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307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654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13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6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75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01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9649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3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14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553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3218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2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91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688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4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774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1716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75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30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124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2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060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839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50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337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588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65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853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986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9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8.xm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ontrol" Target="activeX/activeX13.xml"/><Relationship Id="rId34" Type="http://schemas.openxmlformats.org/officeDocument/2006/relationships/control" Target="activeX/activeX26.xml"/><Relationship Id="rId7" Type="http://schemas.openxmlformats.org/officeDocument/2006/relationships/image" Target="media/image1.png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control" Target="activeX/activeX25.xml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8.xml"/><Relationship Id="rId20" Type="http://schemas.openxmlformats.org/officeDocument/2006/relationships/control" Target="activeX/activeX12.xml"/><Relationship Id="rId29" Type="http://schemas.openxmlformats.org/officeDocument/2006/relationships/control" Target="activeX/activeX2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control" Target="activeX/activeX24.xml"/><Relationship Id="rId37" Type="http://schemas.openxmlformats.org/officeDocument/2006/relationships/hyperlink" Target="http://www.eonyoga.com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control" Target="activeX/activeX28.xml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control" Target="activeX/activeX23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control" Target="activeX/activeX22.xml"/><Relationship Id="rId35" Type="http://schemas.openxmlformats.org/officeDocument/2006/relationships/control" Target="activeX/activeX27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on</dc:creator>
  <cp:keywords/>
  <dc:description/>
  <cp:lastModifiedBy>User</cp:lastModifiedBy>
  <cp:revision>14</cp:revision>
  <dcterms:created xsi:type="dcterms:W3CDTF">2019-04-02T10:55:00Z</dcterms:created>
  <dcterms:modified xsi:type="dcterms:W3CDTF">2020-05-13T13:11:00Z</dcterms:modified>
</cp:coreProperties>
</file>